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5C39" w:rsidRDefault="00267908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20"/>
          <w:szCs w:val="20"/>
          <w:lang w:eastAsia="it-IT"/>
        </w:rPr>
      </w:pPr>
      <w:r>
        <w:rPr>
          <w:rFonts w:ascii="Arial" w:eastAsia="Times New Roman" w:hAnsi="Arial" w:cs="Arial"/>
          <w:b/>
          <w:sz w:val="20"/>
          <w:szCs w:val="20"/>
          <w:lang w:eastAsia="it-IT"/>
        </w:rPr>
        <w:tab/>
      </w:r>
      <w:r>
        <w:rPr>
          <w:rFonts w:ascii="Arial" w:eastAsia="Times New Roman" w:hAnsi="Arial" w:cs="Arial"/>
          <w:b/>
          <w:sz w:val="20"/>
          <w:szCs w:val="20"/>
          <w:lang w:eastAsia="it-IT"/>
        </w:rPr>
        <w:tab/>
      </w:r>
      <w:r>
        <w:rPr>
          <w:rFonts w:ascii="Arial" w:eastAsia="Times New Roman" w:hAnsi="Arial" w:cs="Arial"/>
          <w:b/>
          <w:sz w:val="20"/>
          <w:szCs w:val="20"/>
          <w:lang w:eastAsia="it-IT"/>
        </w:rPr>
        <w:tab/>
      </w:r>
      <w:r>
        <w:rPr>
          <w:rFonts w:ascii="Arial" w:eastAsia="Times New Roman" w:hAnsi="Arial" w:cs="Arial"/>
          <w:b/>
          <w:sz w:val="20"/>
          <w:szCs w:val="20"/>
          <w:lang w:eastAsia="it-IT"/>
        </w:rPr>
        <w:tab/>
      </w:r>
      <w:r>
        <w:rPr>
          <w:rFonts w:ascii="Arial" w:eastAsia="Times New Roman" w:hAnsi="Arial" w:cs="Arial"/>
          <w:b/>
          <w:sz w:val="20"/>
          <w:szCs w:val="20"/>
          <w:lang w:eastAsia="it-IT"/>
        </w:rPr>
        <w:tab/>
      </w:r>
    </w:p>
    <w:p w:rsidR="004E0902" w:rsidRDefault="004E0902" w:rsidP="00505C39">
      <w:pPr>
        <w:keepNext/>
        <w:spacing w:after="0" w:line="240" w:lineRule="auto"/>
        <w:ind w:left="2832" w:firstLine="708"/>
        <w:jc w:val="both"/>
        <w:outlineLvl w:val="6"/>
        <w:rPr>
          <w:rFonts w:ascii="Arial" w:eastAsia="Times New Roman" w:hAnsi="Arial" w:cs="Arial"/>
          <w:b/>
          <w:sz w:val="18"/>
          <w:szCs w:val="18"/>
          <w:lang w:eastAsia="it-IT"/>
        </w:rPr>
      </w:pPr>
    </w:p>
    <w:p w:rsidR="004E0902" w:rsidRDefault="004E0902" w:rsidP="00505C39">
      <w:pPr>
        <w:keepNext/>
        <w:spacing w:after="0" w:line="240" w:lineRule="auto"/>
        <w:ind w:left="2832" w:firstLine="708"/>
        <w:jc w:val="both"/>
        <w:outlineLvl w:val="6"/>
        <w:rPr>
          <w:rFonts w:ascii="Arial" w:eastAsia="Times New Roman" w:hAnsi="Arial" w:cs="Arial"/>
          <w:b/>
          <w:sz w:val="18"/>
          <w:szCs w:val="18"/>
          <w:lang w:eastAsia="it-IT"/>
        </w:rPr>
      </w:pPr>
    </w:p>
    <w:p w:rsidR="00267908" w:rsidRPr="00481E35" w:rsidRDefault="00267908" w:rsidP="00A249D9">
      <w:pPr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b/>
          <w:sz w:val="18"/>
          <w:szCs w:val="18"/>
          <w:lang w:eastAsia="it-IT"/>
        </w:rPr>
        <w:t>All’Area Servizi per la Ricerca – Ufficio Formazione per la Ricerca</w:t>
      </w:r>
    </w:p>
    <w:p w:rsidR="00267908" w:rsidRDefault="00A249D9" w:rsidP="00A249D9">
      <w:pPr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eastAsia="it-IT"/>
        </w:rPr>
      </w:pPr>
      <w:r>
        <w:rPr>
          <w:rFonts w:ascii="Arial" w:eastAsia="Times New Roman" w:hAnsi="Arial" w:cs="Arial"/>
          <w:b/>
          <w:sz w:val="18"/>
          <w:szCs w:val="18"/>
          <w:lang w:eastAsia="it-IT"/>
        </w:rPr>
        <w:t>Via Mantica, 31 -</w:t>
      </w:r>
      <w:r w:rsidR="00267908" w:rsidRPr="00481E35">
        <w:rPr>
          <w:rFonts w:ascii="Arial" w:eastAsia="Times New Roman" w:hAnsi="Arial" w:cs="Arial"/>
          <w:b/>
          <w:sz w:val="18"/>
          <w:szCs w:val="18"/>
          <w:lang w:eastAsia="it-IT"/>
        </w:rPr>
        <w:t xml:space="preserve"> 33100 UDINE</w:t>
      </w:r>
    </w:p>
    <w:p w:rsidR="00C170DD" w:rsidRDefault="00C170DD" w:rsidP="00A249D9">
      <w:pPr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eastAsia="it-IT"/>
        </w:rPr>
      </w:pPr>
    </w:p>
    <w:p w:rsidR="00C170DD" w:rsidRDefault="00E05222" w:rsidP="00C170DD">
      <w:pPr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eastAsia="it-IT"/>
        </w:rPr>
      </w:pPr>
      <w:r>
        <w:rPr>
          <w:rFonts w:ascii="Arial" w:eastAsia="Times New Roman" w:hAnsi="Arial" w:cs="Arial"/>
          <w:b/>
          <w:sz w:val="18"/>
          <w:szCs w:val="18"/>
          <w:lang w:eastAsia="it-IT"/>
        </w:rPr>
        <w:t>Alla Coordinatrice/Al Coordinatore</w:t>
      </w:r>
    </w:p>
    <w:p w:rsidR="00E05222" w:rsidRDefault="00E05222" w:rsidP="00C170DD">
      <w:pPr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eastAsia="it-IT"/>
        </w:rPr>
      </w:pPr>
    </w:p>
    <w:p w:rsidR="00E05222" w:rsidRPr="00481E35" w:rsidRDefault="00E05222" w:rsidP="00C170DD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>
        <w:rPr>
          <w:rFonts w:ascii="Arial" w:eastAsia="Times New Roman" w:hAnsi="Arial" w:cs="Arial"/>
          <w:b/>
          <w:sz w:val="18"/>
          <w:szCs w:val="18"/>
          <w:lang w:eastAsia="it-IT"/>
        </w:rPr>
        <w:t>Alla Supervisora/Al Supervisore</w:t>
      </w:r>
    </w:p>
    <w:p w:rsidR="00C170DD" w:rsidRDefault="00C170DD" w:rsidP="00A249D9">
      <w:pPr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eastAsia="it-IT"/>
        </w:rPr>
      </w:pPr>
    </w:p>
    <w:p w:rsidR="00E05222" w:rsidRDefault="00E05222" w:rsidP="00A249D9">
      <w:pPr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eastAsia="it-IT"/>
        </w:rPr>
      </w:pPr>
    </w:p>
    <w:p w:rsidR="00E05222" w:rsidRPr="00481E35" w:rsidRDefault="00E05222" w:rsidP="00A249D9">
      <w:pPr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  <w:lang w:eastAsia="it-IT"/>
        </w:rPr>
      </w:pPr>
    </w:p>
    <w:p w:rsidR="00267908" w:rsidRDefault="00267908" w:rsidP="00A249D9">
      <w:pPr>
        <w:spacing w:after="0" w:line="240" w:lineRule="auto"/>
        <w:ind w:left="3544" w:hanging="4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4E0902" w:rsidRDefault="004E0902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4E0902" w:rsidRDefault="004E0902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3E2ACA" w:rsidRPr="00481E35" w:rsidRDefault="003E2ACA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267908" w:rsidRPr="00481E35" w:rsidRDefault="00267908" w:rsidP="00267908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902AC8" w:rsidRPr="00481E35" w:rsidRDefault="00902AC8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eastAsia="it-IT"/>
        </w:rPr>
      </w:pPr>
    </w:p>
    <w:p w:rsidR="00F91625" w:rsidRPr="00481E35" w:rsidRDefault="00267908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b/>
          <w:sz w:val="18"/>
          <w:szCs w:val="18"/>
          <w:lang w:eastAsia="it-IT"/>
        </w:rPr>
        <w:t>Il/La sottoscritto/a</w:t>
      </w:r>
    </w:p>
    <w:p w:rsidR="00DF2513" w:rsidRPr="00481E35" w:rsidRDefault="00DF2513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eastAsia="it-IT"/>
        </w:rPr>
      </w:pPr>
    </w:p>
    <w:p w:rsidR="00BE6552" w:rsidRPr="00481E35" w:rsidRDefault="00BE6552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F91625" w:rsidRPr="00481E35" w:rsidRDefault="00F91625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sz w:val="18"/>
          <w:szCs w:val="18"/>
          <w:lang w:eastAsia="it-IT"/>
        </w:rPr>
        <w:t>Cognome e nome</w:t>
      </w:r>
      <w:r w:rsidR="00177662" w:rsidRPr="00481E35">
        <w:rPr>
          <w:rFonts w:ascii="Arial" w:eastAsia="Times New Roman" w:hAnsi="Arial" w:cs="Arial"/>
          <w:sz w:val="18"/>
          <w:szCs w:val="18"/>
          <w:lang w:eastAsia="it-IT"/>
        </w:rPr>
        <w:t xml:space="preserve"> </w:t>
      </w:r>
      <w:r w:rsidR="0050345B" w:rsidRPr="00481E35">
        <w:rPr>
          <w:rFonts w:ascii="Arial" w:eastAsia="Times New Roman" w:hAnsi="Arial" w:cs="Arial"/>
          <w:sz w:val="18"/>
          <w:szCs w:val="18"/>
          <w:lang w:eastAsia="it-IT"/>
        </w:rPr>
        <w:t>_</w:t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>________________________________________________________________________________</w:t>
      </w:r>
    </w:p>
    <w:p w:rsidR="00F91625" w:rsidRPr="00481E35" w:rsidRDefault="00F91625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F91625" w:rsidRPr="00481E35" w:rsidRDefault="008D4CC2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sz w:val="18"/>
          <w:szCs w:val="18"/>
          <w:lang w:eastAsia="it-IT"/>
        </w:rPr>
        <w:t>nato/a</w:t>
      </w:r>
      <w:r w:rsidR="00267908" w:rsidRPr="00481E35">
        <w:rPr>
          <w:rFonts w:ascii="Arial" w:eastAsia="Times New Roman" w:hAnsi="Arial" w:cs="Arial"/>
          <w:sz w:val="18"/>
          <w:szCs w:val="18"/>
          <w:lang w:eastAsia="it-IT"/>
        </w:rPr>
        <w:t xml:space="preserve"> </w:t>
      </w:r>
      <w:proofErr w:type="spellStart"/>
      <w:r w:rsidR="00267908" w:rsidRPr="00481E35">
        <w:rPr>
          <w:rFonts w:ascii="Arial" w:eastAsia="Times New Roman" w:hAnsi="Arial" w:cs="Arial"/>
          <w:sz w:val="18"/>
          <w:szCs w:val="18"/>
          <w:lang w:eastAsia="it-IT"/>
        </w:rPr>
        <w:t>a</w:t>
      </w:r>
      <w:proofErr w:type="spellEnd"/>
      <w:r w:rsidR="00267908" w:rsidRPr="00481E35">
        <w:rPr>
          <w:rFonts w:ascii="Arial" w:eastAsia="Times New Roman" w:hAnsi="Arial" w:cs="Arial"/>
          <w:sz w:val="18"/>
          <w:szCs w:val="18"/>
          <w:lang w:eastAsia="it-IT"/>
        </w:rPr>
        <w:t xml:space="preserve"> ______________________________ </w:t>
      </w:r>
      <w:proofErr w:type="spellStart"/>
      <w:r w:rsidR="00F91625" w:rsidRPr="00481E35">
        <w:rPr>
          <w:rFonts w:ascii="Arial" w:eastAsia="Times New Roman" w:hAnsi="Arial" w:cs="Arial"/>
          <w:sz w:val="18"/>
          <w:szCs w:val="18"/>
          <w:lang w:eastAsia="it-IT"/>
        </w:rPr>
        <w:t>prov</w:t>
      </w:r>
      <w:proofErr w:type="spellEnd"/>
      <w:r w:rsidR="00F91625" w:rsidRPr="00481E35">
        <w:rPr>
          <w:rFonts w:ascii="Arial" w:eastAsia="Times New Roman" w:hAnsi="Arial" w:cs="Arial"/>
          <w:sz w:val="18"/>
          <w:szCs w:val="18"/>
          <w:lang w:eastAsia="it-IT"/>
        </w:rPr>
        <w:t>. (__</w:t>
      </w:r>
      <w:r w:rsidR="00504B24" w:rsidRPr="00481E35">
        <w:rPr>
          <w:rFonts w:ascii="Arial" w:eastAsia="Times New Roman" w:hAnsi="Arial" w:cs="Arial"/>
          <w:sz w:val="18"/>
          <w:szCs w:val="18"/>
          <w:lang w:eastAsia="it-IT"/>
        </w:rPr>
        <w:t>_</w:t>
      </w:r>
      <w:r w:rsidR="00F91625" w:rsidRPr="00481E35">
        <w:rPr>
          <w:rFonts w:ascii="Arial" w:eastAsia="Times New Roman" w:hAnsi="Arial" w:cs="Arial"/>
          <w:sz w:val="18"/>
          <w:szCs w:val="18"/>
          <w:lang w:eastAsia="it-IT"/>
        </w:rPr>
        <w:t xml:space="preserve">_) il </w:t>
      </w:r>
      <w:r w:rsidR="00175C33" w:rsidRPr="00481E35">
        <w:rPr>
          <w:rFonts w:ascii="Arial" w:eastAsia="Times New Roman" w:hAnsi="Arial" w:cs="Arial"/>
          <w:sz w:val="18"/>
          <w:szCs w:val="18"/>
          <w:lang w:eastAsia="it-IT"/>
        </w:rPr>
        <w:t>_______________</w:t>
      </w:r>
      <w:r w:rsidR="0050345B" w:rsidRPr="00481E35">
        <w:rPr>
          <w:rFonts w:ascii="Arial" w:eastAsia="Times New Roman" w:hAnsi="Arial" w:cs="Arial"/>
          <w:sz w:val="18"/>
          <w:szCs w:val="18"/>
          <w:lang w:eastAsia="it-IT"/>
        </w:rPr>
        <w:t>_</w:t>
      </w:r>
      <w:r w:rsidR="00F91625" w:rsidRPr="00481E35">
        <w:rPr>
          <w:rFonts w:ascii="Arial" w:eastAsia="Times New Roman" w:hAnsi="Arial" w:cs="Arial"/>
          <w:sz w:val="18"/>
          <w:szCs w:val="18"/>
          <w:lang w:eastAsia="it-IT"/>
        </w:rPr>
        <w:t>______________________________</w:t>
      </w:r>
      <w:r w:rsidR="00BE6552" w:rsidRPr="00481E35">
        <w:rPr>
          <w:rFonts w:ascii="Arial" w:eastAsia="Times New Roman" w:hAnsi="Arial" w:cs="Arial"/>
          <w:sz w:val="18"/>
          <w:szCs w:val="18"/>
          <w:lang w:eastAsia="it-IT"/>
        </w:rPr>
        <w:t>_</w:t>
      </w:r>
    </w:p>
    <w:p w:rsidR="00F91625" w:rsidRPr="00481E35" w:rsidRDefault="00F91625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F91625" w:rsidRPr="00481E35" w:rsidRDefault="00F91625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sz w:val="18"/>
          <w:szCs w:val="18"/>
          <w:lang w:eastAsia="it-IT"/>
        </w:rPr>
        <w:t>iscritto al dottorato di ricerca in</w:t>
      </w:r>
      <w:r w:rsidR="0050345B" w:rsidRPr="00481E35">
        <w:rPr>
          <w:rFonts w:ascii="Arial" w:eastAsia="Times New Roman" w:hAnsi="Arial" w:cs="Arial"/>
          <w:sz w:val="18"/>
          <w:szCs w:val="18"/>
          <w:lang w:eastAsia="it-IT"/>
        </w:rPr>
        <w:t xml:space="preserve"> __</w:t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>_____________________________________________________________________</w:t>
      </w:r>
    </w:p>
    <w:p w:rsidR="00F91625" w:rsidRPr="00481E35" w:rsidRDefault="00F91625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F91625" w:rsidRPr="00481E35" w:rsidRDefault="00F91625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sz w:val="18"/>
          <w:szCs w:val="18"/>
          <w:lang w:eastAsia="it-IT"/>
        </w:rPr>
        <w:t>_______________________________________________________________________________</w:t>
      </w:r>
      <w:r w:rsidR="0050345B" w:rsidRPr="00481E35">
        <w:rPr>
          <w:rFonts w:ascii="Arial" w:eastAsia="Times New Roman" w:hAnsi="Arial" w:cs="Arial"/>
          <w:sz w:val="18"/>
          <w:szCs w:val="18"/>
          <w:lang w:eastAsia="it-IT"/>
        </w:rPr>
        <w:t xml:space="preserve"> </w:t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>ciclo ____________</w:t>
      </w:r>
    </w:p>
    <w:p w:rsidR="00F91625" w:rsidRPr="00481E35" w:rsidRDefault="00F91625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sz w:val="18"/>
          <w:szCs w:val="18"/>
          <w:lang w:eastAsia="it-IT"/>
        </w:rPr>
      </w:pPr>
    </w:p>
    <w:p w:rsidR="00A83AC5" w:rsidRPr="00481E35" w:rsidRDefault="00A83AC5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sz w:val="18"/>
          <w:szCs w:val="18"/>
          <w:lang w:eastAsia="it-IT"/>
        </w:rPr>
      </w:pPr>
    </w:p>
    <w:p w:rsidR="00F91625" w:rsidRPr="00481E35" w:rsidRDefault="00F97C56" w:rsidP="00F91625">
      <w:pPr>
        <w:keepNext/>
        <w:tabs>
          <w:tab w:val="left" w:pos="142"/>
        </w:tabs>
        <w:spacing w:after="0" w:line="240" w:lineRule="auto"/>
        <w:jc w:val="center"/>
        <w:outlineLvl w:val="7"/>
        <w:rPr>
          <w:rFonts w:ascii="Arial" w:eastAsia="Times New Roman" w:hAnsi="Arial" w:cs="Arial"/>
          <w:b/>
          <w:bCs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b/>
          <w:bCs/>
          <w:sz w:val="18"/>
          <w:szCs w:val="18"/>
          <w:lang w:eastAsia="it-IT"/>
        </w:rPr>
        <w:t>DICHIARA</w:t>
      </w:r>
    </w:p>
    <w:p w:rsidR="00504B24" w:rsidRPr="00481E35" w:rsidRDefault="00504B24" w:rsidP="00F91625">
      <w:pPr>
        <w:keepNext/>
        <w:tabs>
          <w:tab w:val="left" w:pos="142"/>
        </w:tabs>
        <w:spacing w:after="0" w:line="240" w:lineRule="auto"/>
        <w:jc w:val="center"/>
        <w:outlineLvl w:val="7"/>
        <w:rPr>
          <w:rFonts w:ascii="Arial" w:eastAsia="Times New Roman" w:hAnsi="Arial" w:cs="Arial"/>
          <w:b/>
          <w:bCs/>
          <w:sz w:val="18"/>
          <w:szCs w:val="18"/>
          <w:lang w:eastAsia="it-IT"/>
        </w:rPr>
      </w:pPr>
    </w:p>
    <w:p w:rsidR="00504B24" w:rsidRPr="00481E35" w:rsidRDefault="00504B24" w:rsidP="004E0902">
      <w:pPr>
        <w:keepNext/>
        <w:tabs>
          <w:tab w:val="left" w:pos="142"/>
        </w:tabs>
        <w:spacing w:after="0" w:line="240" w:lineRule="auto"/>
        <w:jc w:val="center"/>
        <w:outlineLvl w:val="7"/>
        <w:rPr>
          <w:rFonts w:ascii="Arial" w:eastAsia="Times New Roman" w:hAnsi="Arial" w:cs="Arial"/>
          <w:b/>
          <w:bCs/>
          <w:sz w:val="18"/>
          <w:szCs w:val="18"/>
          <w:lang w:eastAsia="it-IT"/>
        </w:rPr>
      </w:pPr>
    </w:p>
    <w:p w:rsidR="004E0902" w:rsidRDefault="00F97C56" w:rsidP="004E0902">
      <w:pPr>
        <w:spacing w:after="0" w:line="480" w:lineRule="auto"/>
        <w:rPr>
          <w:rFonts w:ascii="Arial" w:eastAsia="Times New Roman" w:hAnsi="Arial" w:cs="Arial"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sz w:val="18"/>
          <w:szCs w:val="18"/>
          <w:lang w:eastAsia="it-IT"/>
        </w:rPr>
        <w:t xml:space="preserve">espressamente di voler </w:t>
      </w:r>
      <w:r w:rsidRPr="00481E35">
        <w:rPr>
          <w:rFonts w:ascii="Arial" w:eastAsia="Times New Roman" w:hAnsi="Arial" w:cs="Arial"/>
          <w:b/>
          <w:sz w:val="18"/>
          <w:szCs w:val="18"/>
          <w:lang w:eastAsia="it-IT"/>
        </w:rPr>
        <w:t>rinunciare</w:t>
      </w:r>
      <w:r w:rsidR="006D75A9" w:rsidRPr="00481E35">
        <w:rPr>
          <w:rFonts w:ascii="Arial" w:eastAsia="Times New Roman" w:hAnsi="Arial" w:cs="Arial"/>
          <w:sz w:val="18"/>
          <w:szCs w:val="18"/>
          <w:lang w:eastAsia="it-IT"/>
        </w:rPr>
        <w:t xml:space="preserve"> </w:t>
      </w:r>
      <w:r w:rsidRPr="00481E35">
        <w:rPr>
          <w:rFonts w:ascii="Arial" w:eastAsia="Times New Roman" w:hAnsi="Arial" w:cs="Arial"/>
          <w:b/>
          <w:sz w:val="18"/>
          <w:szCs w:val="18"/>
          <w:lang w:eastAsia="it-IT"/>
        </w:rPr>
        <w:t>alla frequenza</w:t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 xml:space="preserve"> del predetto corso con decorrenza dal ___</w:t>
      </w:r>
      <w:r w:rsidR="004E0902">
        <w:rPr>
          <w:rFonts w:ascii="Arial" w:eastAsia="Times New Roman" w:hAnsi="Arial" w:cs="Arial"/>
          <w:sz w:val="18"/>
          <w:szCs w:val="18"/>
          <w:lang w:eastAsia="it-IT"/>
        </w:rPr>
        <w:t>_____________________</w:t>
      </w:r>
    </w:p>
    <w:p w:rsidR="00F97C56" w:rsidRPr="00481E35" w:rsidRDefault="00F97C56" w:rsidP="006E20C3">
      <w:pPr>
        <w:spacing w:after="0" w:line="480" w:lineRule="auto"/>
        <w:rPr>
          <w:rFonts w:ascii="Arial" w:eastAsia="Times New Roman" w:hAnsi="Arial" w:cs="Arial"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sz w:val="18"/>
          <w:szCs w:val="18"/>
          <w:lang w:eastAsia="it-IT"/>
        </w:rPr>
        <w:t>e di essere a conoscenza c</w:t>
      </w:r>
      <w:r w:rsidR="006E20C3">
        <w:rPr>
          <w:rFonts w:ascii="Arial" w:eastAsia="Times New Roman" w:hAnsi="Arial" w:cs="Arial"/>
          <w:sz w:val="18"/>
          <w:szCs w:val="18"/>
          <w:lang w:eastAsia="it-IT"/>
        </w:rPr>
        <w:t>he tale rinuncia è irrevocabile.</w:t>
      </w:r>
    </w:p>
    <w:p w:rsidR="00F97C56" w:rsidRPr="00481E35" w:rsidRDefault="00F97C56" w:rsidP="004E0902">
      <w:pPr>
        <w:spacing w:after="0" w:line="48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8F61B3" w:rsidRPr="00481E35" w:rsidRDefault="00F97C56" w:rsidP="006D75A9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sz w:val="18"/>
          <w:szCs w:val="18"/>
          <w:lang w:eastAsia="it-IT"/>
        </w:rPr>
        <w:t>La rinuncia è motivata da:</w:t>
      </w:r>
    </w:p>
    <w:p w:rsidR="008F61B3" w:rsidRPr="00481E35" w:rsidRDefault="008F61B3" w:rsidP="004E0902">
      <w:pPr>
        <w:spacing w:after="0" w:line="48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8F61B3" w:rsidRPr="00481E35" w:rsidRDefault="008F61B3" w:rsidP="004E0902">
      <w:pPr>
        <w:spacing w:after="0" w:line="48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sz w:val="18"/>
          <w:szCs w:val="18"/>
          <w:lang w:eastAsia="it-IT"/>
        </w:rPr>
        <w:t>□</w:t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97C56" w:rsidRPr="00481E35">
        <w:rPr>
          <w:rFonts w:ascii="Arial" w:eastAsia="Times New Roman" w:hAnsi="Arial" w:cs="Arial"/>
          <w:sz w:val="18"/>
          <w:szCs w:val="18"/>
          <w:lang w:eastAsia="it-IT"/>
        </w:rPr>
        <w:t>inserimento nel mondo del lavoro</w:t>
      </w:r>
    </w:p>
    <w:p w:rsidR="008F61B3" w:rsidRPr="00481E35" w:rsidRDefault="008F61B3" w:rsidP="004E0902">
      <w:pPr>
        <w:spacing w:after="0" w:line="48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sz w:val="18"/>
          <w:szCs w:val="18"/>
          <w:lang w:eastAsia="it-IT"/>
        </w:rPr>
        <w:t>□</w:t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97C56" w:rsidRPr="00481E35">
        <w:rPr>
          <w:rFonts w:ascii="Arial" w:eastAsia="Times New Roman" w:hAnsi="Arial" w:cs="Arial"/>
          <w:sz w:val="18"/>
          <w:szCs w:val="18"/>
          <w:lang w:eastAsia="it-IT"/>
        </w:rPr>
        <w:t>vincitore presso altra sede</w:t>
      </w:r>
    </w:p>
    <w:p w:rsidR="00F97C56" w:rsidRPr="00481E35" w:rsidRDefault="008F61B3" w:rsidP="004E090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sz w:val="18"/>
          <w:szCs w:val="18"/>
          <w:lang w:eastAsia="it-IT"/>
        </w:rPr>
        <w:t>□</w:t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97C56" w:rsidRPr="00481E35">
        <w:rPr>
          <w:rFonts w:ascii="Arial" w:eastAsia="Times New Roman" w:hAnsi="Arial" w:cs="Arial"/>
          <w:sz w:val="18"/>
          <w:szCs w:val="18"/>
          <w:lang w:eastAsia="it-IT"/>
        </w:rPr>
        <w:t>altro</w:t>
      </w:r>
      <w:r w:rsidR="006D75A9" w:rsidRPr="00481E35">
        <w:rPr>
          <w:rFonts w:ascii="Arial" w:eastAsia="Times New Roman" w:hAnsi="Arial" w:cs="Arial"/>
          <w:sz w:val="18"/>
          <w:szCs w:val="18"/>
          <w:lang w:eastAsia="it-IT"/>
        </w:rPr>
        <w:t xml:space="preserve"> _____________________________________________________________________________________</w:t>
      </w:r>
    </w:p>
    <w:p w:rsidR="006D75A9" w:rsidRPr="00481E35" w:rsidRDefault="006D75A9" w:rsidP="004E0902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4E0902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4E0902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4E0902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4E0902">
        <w:rPr>
          <w:rFonts w:ascii="Arial" w:eastAsia="Times New Roman" w:hAnsi="Arial" w:cs="Arial"/>
          <w:sz w:val="18"/>
          <w:szCs w:val="18"/>
          <w:lang w:eastAsia="it-IT"/>
        </w:rPr>
        <w:tab/>
      </w:r>
      <w:r w:rsidRPr="00481E35">
        <w:rPr>
          <w:rFonts w:ascii="Arial" w:eastAsia="Times New Roman" w:hAnsi="Arial" w:cs="Arial"/>
          <w:i/>
          <w:sz w:val="18"/>
          <w:szCs w:val="18"/>
          <w:lang w:eastAsia="it-IT"/>
        </w:rPr>
        <w:t>(Specificare motivazione)</w:t>
      </w:r>
    </w:p>
    <w:p w:rsidR="008F61B3" w:rsidRPr="00481E35" w:rsidRDefault="008F61B3" w:rsidP="008F61B3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  <w:t xml:space="preserve"> </w:t>
      </w:r>
    </w:p>
    <w:p w:rsidR="008F61B3" w:rsidRPr="00481E35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8F61B3" w:rsidRPr="00481E35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8F61B3" w:rsidRPr="00481E35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8F61B3" w:rsidRPr="00481E35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8F61B3" w:rsidRPr="00481E35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8F61B3" w:rsidRPr="00481E35" w:rsidRDefault="008F61B3" w:rsidP="00504B24">
      <w:pPr>
        <w:spacing w:after="0" w:line="240" w:lineRule="auto"/>
        <w:jc w:val="both"/>
        <w:rPr>
          <w:rFonts w:ascii="Arial" w:eastAsia="Times New Roman" w:hAnsi="Arial" w:cs="Arial"/>
          <w:bCs/>
          <w:i/>
          <w:iCs/>
          <w:sz w:val="18"/>
          <w:szCs w:val="18"/>
          <w:lang w:eastAsia="it-IT"/>
        </w:rPr>
      </w:pPr>
    </w:p>
    <w:p w:rsidR="00902AC8" w:rsidRPr="00481E35" w:rsidRDefault="00902AC8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b/>
          <w:bCs/>
          <w:sz w:val="18"/>
          <w:szCs w:val="18"/>
          <w:lang w:eastAsia="it-IT"/>
        </w:rPr>
      </w:pPr>
    </w:p>
    <w:p w:rsidR="00F91625" w:rsidRPr="00481E35" w:rsidRDefault="001F0716" w:rsidP="00F91625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>
        <w:rPr>
          <w:rFonts w:ascii="Arial" w:eastAsia="Times New Roman" w:hAnsi="Arial" w:cs="Arial"/>
          <w:sz w:val="18"/>
          <w:szCs w:val="18"/>
          <w:lang w:eastAsia="it-IT"/>
        </w:rPr>
        <w:t>Udine, lì _______________</w:t>
      </w:r>
      <w:r w:rsidR="00F71D18"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481E35">
        <w:rPr>
          <w:rFonts w:ascii="Arial" w:eastAsia="Times New Roman" w:hAnsi="Arial" w:cs="Arial"/>
          <w:sz w:val="18"/>
          <w:szCs w:val="18"/>
          <w:lang w:eastAsia="it-IT"/>
        </w:rPr>
        <w:tab/>
        <w:t>________________________________</w:t>
      </w:r>
    </w:p>
    <w:p w:rsidR="00F71D18" w:rsidRPr="00A800DA" w:rsidRDefault="00F71D18" w:rsidP="00F91625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eastAsia="it-IT"/>
        </w:rPr>
      </w:pP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Pr="00481E35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1F0716">
        <w:rPr>
          <w:rFonts w:ascii="Arial" w:eastAsia="Times New Roman" w:hAnsi="Arial" w:cs="Arial"/>
          <w:sz w:val="18"/>
          <w:szCs w:val="18"/>
          <w:lang w:eastAsia="it-IT"/>
        </w:rPr>
        <w:t xml:space="preserve">   </w:t>
      </w:r>
      <w:r w:rsidR="00CF16E4">
        <w:rPr>
          <w:rFonts w:ascii="Arial" w:eastAsia="Times New Roman" w:hAnsi="Arial" w:cs="Arial"/>
          <w:sz w:val="18"/>
          <w:szCs w:val="18"/>
          <w:lang w:eastAsia="it-IT"/>
        </w:rPr>
        <w:t xml:space="preserve"> </w:t>
      </w:r>
      <w:r w:rsidR="001F0716">
        <w:rPr>
          <w:rFonts w:ascii="Arial" w:eastAsia="Times New Roman" w:hAnsi="Arial" w:cs="Arial"/>
          <w:sz w:val="18"/>
          <w:szCs w:val="18"/>
          <w:lang w:eastAsia="it-IT"/>
        </w:rPr>
        <w:t xml:space="preserve">  </w:t>
      </w:r>
      <w:r w:rsidRPr="00A800DA">
        <w:rPr>
          <w:rFonts w:ascii="Arial" w:eastAsia="Times New Roman" w:hAnsi="Arial" w:cs="Arial"/>
          <w:i/>
          <w:sz w:val="18"/>
          <w:szCs w:val="18"/>
          <w:lang w:eastAsia="it-IT"/>
        </w:rPr>
        <w:t>(Firma leggibile)</w:t>
      </w:r>
    </w:p>
    <w:p w:rsidR="00F91625" w:rsidRDefault="00F91625" w:rsidP="00F91625">
      <w:pPr>
        <w:jc w:val="both"/>
        <w:rPr>
          <w:rFonts w:ascii="Arial" w:hAnsi="Arial" w:cs="Arial"/>
          <w:sz w:val="18"/>
          <w:szCs w:val="18"/>
        </w:rPr>
      </w:pPr>
    </w:p>
    <w:p w:rsidR="00552414" w:rsidRDefault="00552414" w:rsidP="00F91625">
      <w:pPr>
        <w:jc w:val="both"/>
        <w:rPr>
          <w:rFonts w:ascii="Arial" w:hAnsi="Arial" w:cs="Arial"/>
          <w:sz w:val="18"/>
          <w:szCs w:val="18"/>
        </w:rPr>
      </w:pPr>
    </w:p>
    <w:p w:rsidR="00552414" w:rsidRDefault="00552414" w:rsidP="00F91625">
      <w:pPr>
        <w:jc w:val="both"/>
        <w:rPr>
          <w:rFonts w:ascii="Arial" w:hAnsi="Arial" w:cs="Arial"/>
          <w:sz w:val="18"/>
          <w:szCs w:val="18"/>
        </w:rPr>
      </w:pPr>
    </w:p>
    <w:p w:rsidR="00552414" w:rsidRDefault="00552414" w:rsidP="00F91625">
      <w:pPr>
        <w:jc w:val="both"/>
        <w:rPr>
          <w:rFonts w:ascii="Arial" w:hAnsi="Arial" w:cs="Arial"/>
          <w:sz w:val="18"/>
          <w:szCs w:val="18"/>
        </w:rPr>
      </w:pPr>
    </w:p>
    <w:p w:rsidR="00552414" w:rsidRDefault="00552414" w:rsidP="00F91625">
      <w:pPr>
        <w:jc w:val="both"/>
        <w:rPr>
          <w:rFonts w:ascii="Arial" w:hAnsi="Arial" w:cs="Arial"/>
          <w:sz w:val="18"/>
          <w:szCs w:val="18"/>
        </w:rPr>
      </w:pPr>
    </w:p>
    <w:p w:rsidR="00552414" w:rsidRPr="00552414" w:rsidRDefault="00552414" w:rsidP="00552414">
      <w:pPr>
        <w:pStyle w:val="Pidipagina"/>
        <w:rPr>
          <w:rFonts w:ascii="Arial" w:hAnsi="Arial" w:cs="Arial"/>
          <w:sz w:val="16"/>
          <w:szCs w:val="18"/>
        </w:rPr>
      </w:pPr>
      <w:r w:rsidRPr="00552414">
        <w:rPr>
          <w:rFonts w:ascii="Arial" w:hAnsi="Arial" w:cs="Arial"/>
          <w:sz w:val="16"/>
          <w:szCs w:val="18"/>
        </w:rPr>
        <w:t>Imposta</w:t>
      </w:r>
      <w:bookmarkStart w:id="0" w:name="_GoBack"/>
      <w:bookmarkEnd w:id="0"/>
      <w:r w:rsidRPr="00552414">
        <w:rPr>
          <w:rFonts w:ascii="Arial" w:hAnsi="Arial" w:cs="Arial"/>
          <w:sz w:val="16"/>
          <w:szCs w:val="18"/>
        </w:rPr>
        <w:t xml:space="preserve"> di bollo assolta in modo virtuale - autorizzazione Agenzia delle Entrate n. 59443/2015 del 23/06/2015</w:t>
      </w:r>
    </w:p>
    <w:sectPr w:rsidR="00552414" w:rsidRPr="00552414" w:rsidSect="00552414">
      <w:headerReference w:type="default" r:id="rId7"/>
      <w:footerReference w:type="default" r:id="rId8"/>
      <w:pgSz w:w="11906" w:h="16838"/>
      <w:pgMar w:top="1109" w:right="1134" w:bottom="993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2BBB" w:rsidRDefault="00EC2BBB" w:rsidP="004A0A54">
      <w:pPr>
        <w:spacing w:after="0" w:line="240" w:lineRule="auto"/>
      </w:pPr>
      <w:r>
        <w:separator/>
      </w:r>
    </w:p>
  </w:endnote>
  <w:endnote w:type="continuationSeparator" w:id="0">
    <w:p w:rsidR="00EC2BBB" w:rsidRDefault="00EC2BBB" w:rsidP="004A0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5935" w:rsidRDefault="00C170DD" w:rsidP="000A2FC9">
    <w:pPr>
      <w:pStyle w:val="Pidipagina"/>
      <w:rPr>
        <w:rFonts w:ascii="Arial" w:hAnsi="Arial" w:cs="Arial"/>
        <w:sz w:val="16"/>
        <w:szCs w:val="18"/>
      </w:rPr>
    </w:pPr>
    <w:r>
      <w:rPr>
        <w:rFonts w:ascii="Arial" w:hAnsi="Arial" w:cs="Arial"/>
        <w:sz w:val="16"/>
        <w:szCs w:val="18"/>
      </w:rPr>
      <w:t>REV.</w:t>
    </w:r>
    <w:r w:rsidR="00E05222">
      <w:rPr>
        <w:rFonts w:ascii="Arial" w:hAnsi="Arial" w:cs="Arial"/>
        <w:sz w:val="16"/>
        <w:szCs w:val="18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2BBB" w:rsidRDefault="00EC2BBB" w:rsidP="004A0A54">
      <w:pPr>
        <w:spacing w:after="0" w:line="240" w:lineRule="auto"/>
      </w:pPr>
      <w:r>
        <w:separator/>
      </w:r>
    </w:p>
  </w:footnote>
  <w:footnote w:type="continuationSeparator" w:id="0">
    <w:p w:rsidR="00EC2BBB" w:rsidRDefault="00EC2BBB" w:rsidP="004A0A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2AC8" w:rsidRDefault="00267908" w:rsidP="004E0902">
    <w:pPr>
      <w:pStyle w:val="Intestazione"/>
      <w:jc w:val="center"/>
      <w:rPr>
        <w:rFonts w:ascii="Arial" w:hAnsi="Arial" w:cs="Arial"/>
        <w:b/>
        <w:sz w:val="18"/>
      </w:rPr>
    </w:pPr>
    <w:r w:rsidRPr="004E0902">
      <w:rPr>
        <w:rFonts w:ascii="Arial" w:hAnsi="Arial" w:cs="Arial"/>
        <w:b/>
        <w:sz w:val="18"/>
      </w:rPr>
      <w:t xml:space="preserve">MODULO </w:t>
    </w:r>
    <w:r w:rsidR="00BB560B" w:rsidRPr="004E0902">
      <w:rPr>
        <w:rFonts w:ascii="Arial" w:hAnsi="Arial" w:cs="Arial"/>
        <w:b/>
        <w:sz w:val="18"/>
      </w:rPr>
      <w:t>DI RINUNCIA DAL CORSO DI DOTTORATO</w:t>
    </w:r>
  </w:p>
  <w:p w:rsidR="00E05222" w:rsidRDefault="00E05222" w:rsidP="004E0902">
    <w:pPr>
      <w:pStyle w:val="Intestazione"/>
      <w:jc w:val="center"/>
      <w:rPr>
        <w:rFonts w:ascii="Arial" w:hAnsi="Arial" w:cs="Arial"/>
        <w:b/>
        <w:sz w:val="18"/>
      </w:rPr>
    </w:pPr>
  </w:p>
  <w:p w:rsidR="00E05222" w:rsidRPr="004E0902" w:rsidRDefault="00E05222" w:rsidP="004E0902">
    <w:pPr>
      <w:pStyle w:val="Intestazione"/>
      <w:jc w:val="center"/>
      <w:rPr>
        <w:rFonts w:ascii="Arial" w:hAnsi="Arial" w:cs="Arial"/>
        <w:b/>
        <w:sz w:val="18"/>
      </w:rPr>
    </w:pPr>
    <w:r>
      <w:rPr>
        <w:rFonts w:ascii="Arial" w:hAnsi="Arial" w:cs="Arial"/>
        <w:b/>
        <w:sz w:val="18"/>
      </w:rPr>
      <w:t>Il modulo deve essere caricato in Esse3 e non serve inviare emai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53339E"/>
    <w:multiLevelType w:val="hybridMultilevel"/>
    <w:tmpl w:val="52760BD8"/>
    <w:lvl w:ilvl="0" w:tplc="212613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B12A5C"/>
    <w:multiLevelType w:val="hybridMultilevel"/>
    <w:tmpl w:val="29982910"/>
    <w:lvl w:ilvl="0" w:tplc="4E28B084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BF04D1"/>
    <w:multiLevelType w:val="hybridMultilevel"/>
    <w:tmpl w:val="26109920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LIwNzUxNTWyNDJU0lEKTi0uzszPAykwrAUAL+Y7gSwAAAA="/>
  </w:docVars>
  <w:rsids>
    <w:rsidRoot w:val="005A31E2"/>
    <w:rsid w:val="00022E31"/>
    <w:rsid w:val="00066F14"/>
    <w:rsid w:val="00082A8B"/>
    <w:rsid w:val="000861F7"/>
    <w:rsid w:val="000A2FC9"/>
    <w:rsid w:val="000A30D5"/>
    <w:rsid w:val="000C10DF"/>
    <w:rsid w:val="000D1F24"/>
    <w:rsid w:val="000F04F0"/>
    <w:rsid w:val="00122866"/>
    <w:rsid w:val="00175C33"/>
    <w:rsid w:val="00177662"/>
    <w:rsid w:val="00186315"/>
    <w:rsid w:val="001B7EC9"/>
    <w:rsid w:val="001E5D81"/>
    <w:rsid w:val="001F0716"/>
    <w:rsid w:val="0021362D"/>
    <w:rsid w:val="00234B51"/>
    <w:rsid w:val="00267908"/>
    <w:rsid w:val="00267E27"/>
    <w:rsid w:val="002751A7"/>
    <w:rsid w:val="002A6017"/>
    <w:rsid w:val="00346B94"/>
    <w:rsid w:val="00370504"/>
    <w:rsid w:val="003D27A0"/>
    <w:rsid w:val="003E2463"/>
    <w:rsid w:val="003E2ACA"/>
    <w:rsid w:val="003F0621"/>
    <w:rsid w:val="00481E35"/>
    <w:rsid w:val="004A0A54"/>
    <w:rsid w:val="004E0902"/>
    <w:rsid w:val="004F3455"/>
    <w:rsid w:val="0050345B"/>
    <w:rsid w:val="00504B24"/>
    <w:rsid w:val="00505C39"/>
    <w:rsid w:val="005075FA"/>
    <w:rsid w:val="00521B31"/>
    <w:rsid w:val="00531D39"/>
    <w:rsid w:val="00552414"/>
    <w:rsid w:val="005561C6"/>
    <w:rsid w:val="0058689C"/>
    <w:rsid w:val="00587ABF"/>
    <w:rsid w:val="0059585E"/>
    <w:rsid w:val="005A31E2"/>
    <w:rsid w:val="005C7EFA"/>
    <w:rsid w:val="005D0955"/>
    <w:rsid w:val="00630092"/>
    <w:rsid w:val="00660D38"/>
    <w:rsid w:val="006D75A9"/>
    <w:rsid w:val="006E20C3"/>
    <w:rsid w:val="006E3993"/>
    <w:rsid w:val="006F55D6"/>
    <w:rsid w:val="00702AA0"/>
    <w:rsid w:val="00721294"/>
    <w:rsid w:val="00786100"/>
    <w:rsid w:val="007C11D9"/>
    <w:rsid w:val="007C7FD9"/>
    <w:rsid w:val="007E05E6"/>
    <w:rsid w:val="00842E12"/>
    <w:rsid w:val="008C6CA3"/>
    <w:rsid w:val="008D4CC2"/>
    <w:rsid w:val="008F61B3"/>
    <w:rsid w:val="00902AC8"/>
    <w:rsid w:val="009229AF"/>
    <w:rsid w:val="00984BBF"/>
    <w:rsid w:val="009E0A0A"/>
    <w:rsid w:val="00A11B50"/>
    <w:rsid w:val="00A249D9"/>
    <w:rsid w:val="00A24E11"/>
    <w:rsid w:val="00A6117C"/>
    <w:rsid w:val="00A63733"/>
    <w:rsid w:val="00A800DA"/>
    <w:rsid w:val="00A83AC5"/>
    <w:rsid w:val="00A85935"/>
    <w:rsid w:val="00A916BD"/>
    <w:rsid w:val="00A96739"/>
    <w:rsid w:val="00AA5424"/>
    <w:rsid w:val="00B25FC0"/>
    <w:rsid w:val="00BB560B"/>
    <w:rsid w:val="00BE6552"/>
    <w:rsid w:val="00C12E97"/>
    <w:rsid w:val="00C170DD"/>
    <w:rsid w:val="00C75566"/>
    <w:rsid w:val="00CA1FC6"/>
    <w:rsid w:val="00CA62D2"/>
    <w:rsid w:val="00CF16E4"/>
    <w:rsid w:val="00D25A55"/>
    <w:rsid w:val="00D452ED"/>
    <w:rsid w:val="00D60B24"/>
    <w:rsid w:val="00D854FE"/>
    <w:rsid w:val="00D97640"/>
    <w:rsid w:val="00DB617F"/>
    <w:rsid w:val="00DF2513"/>
    <w:rsid w:val="00E05222"/>
    <w:rsid w:val="00E56E41"/>
    <w:rsid w:val="00E7215B"/>
    <w:rsid w:val="00EC2BBB"/>
    <w:rsid w:val="00EE62B8"/>
    <w:rsid w:val="00F00457"/>
    <w:rsid w:val="00F15D1F"/>
    <w:rsid w:val="00F71D18"/>
    <w:rsid w:val="00F91625"/>
    <w:rsid w:val="00F9227F"/>
    <w:rsid w:val="00F97C56"/>
    <w:rsid w:val="00FD059E"/>
    <w:rsid w:val="00FD4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104F03"/>
  <w15:docId w15:val="{8BA5CAA6-7441-4283-B8C9-0D4CBE952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5A31E2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semiHidden/>
    <w:unhideWhenUsed/>
    <w:rsid w:val="005A31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31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31E2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D60B24"/>
    <w:pPr>
      <w:ind w:left="720"/>
      <w:contextualSpacing/>
    </w:pPr>
  </w:style>
  <w:style w:type="character" w:styleId="Enfasicorsivo">
    <w:name w:val="Emphasis"/>
    <w:basedOn w:val="Carpredefinitoparagrafo"/>
    <w:uiPriority w:val="20"/>
    <w:qFormat/>
    <w:rsid w:val="005C7EFA"/>
    <w:rPr>
      <w:i/>
      <w:iCs/>
    </w:rPr>
  </w:style>
  <w:style w:type="character" w:customStyle="1" w:styleId="longtext">
    <w:name w:val="long_text"/>
    <w:rsid w:val="003E2463"/>
  </w:style>
  <w:style w:type="character" w:customStyle="1" w:styleId="hps">
    <w:name w:val="hps"/>
    <w:rsid w:val="003E2463"/>
  </w:style>
  <w:style w:type="paragraph" w:styleId="Intestazione">
    <w:name w:val="header"/>
    <w:basedOn w:val="Normale"/>
    <w:link w:val="IntestazioneCarattere"/>
    <w:uiPriority w:val="99"/>
    <w:unhideWhenUsed/>
    <w:rsid w:val="004A0A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A0A54"/>
  </w:style>
  <w:style w:type="paragraph" w:styleId="Pidipagina">
    <w:name w:val="footer"/>
    <w:basedOn w:val="Normale"/>
    <w:link w:val="PidipaginaCarattere"/>
    <w:uiPriority w:val="99"/>
    <w:unhideWhenUsed/>
    <w:rsid w:val="004A0A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A0A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rina.DISANTOLO</dc:creator>
  <cp:keywords/>
  <dc:description/>
  <cp:lastModifiedBy>Elisabetta Grendene</cp:lastModifiedBy>
  <cp:revision>4</cp:revision>
  <cp:lastPrinted>2018-01-25T15:27:00Z</cp:lastPrinted>
  <dcterms:created xsi:type="dcterms:W3CDTF">2021-02-10T11:54:00Z</dcterms:created>
  <dcterms:modified xsi:type="dcterms:W3CDTF">2021-02-11T07:42:00Z</dcterms:modified>
</cp:coreProperties>
</file>